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มน</w:t>
      </w:r>
      <w:r>
        <w:t xml:space="preserve"> </w:t>
      </w:r>
      <w:r>
        <w:t xml:space="preserve">ฝึก</w:t>
      </w:r>
      <w:r>
        <w:t xml:space="preserve"> </w:t>
      </w:r>
      <w:r>
        <w:t xml:space="preserve">Revoice</w:t>
      </w:r>
      <w:r>
        <w:t xml:space="preserve"> </w:t>
      </w:r>
      <w:r>
        <w:t xml:space="preserve">พยากรณ์อากาศ</w:t>
      </w:r>
      <w:r>
        <w:t xml:space="preserve"> </w:t>
      </w:r>
      <w:r>
        <w:t xml:space="preserve">TNN2024SEP03_1800</w:t>
      </w:r>
    </w:p>
    <w:p>
      <w:pPr>
        <w:pStyle w:val="Date"/>
      </w:pPr>
      <w:r>
        <w:t xml:space="preserve">วันจันทร์ที่</w:t>
      </w:r>
      <w:r>
        <w:t xml:space="preserve"> </w:t>
      </w:r>
      <w:r>
        <w:t xml:space="preserve">21</w:t>
      </w:r>
      <w:r>
        <w:t xml:space="preserve"> </w:t>
      </w:r>
      <w:r>
        <w:t xml:space="preserve">เมษายน</w:t>
      </w:r>
      <w:r>
        <w:t xml:space="preserve"> </w:t>
      </w:r>
      <w:r>
        <w:t xml:space="preserve">2568</w:t>
      </w:r>
      <w:r>
        <w:t xml:space="preserve"> </w:t>
      </w:r>
      <w:r>
        <w:t xml:space="preserve">เวลา</w:t>
      </w:r>
      <w:r>
        <w:t xml:space="preserve"> </w:t>
      </w:r>
      <w:r>
        <w:t xml:space="preserve">13.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เสียงโฆษณา สวัสดีค่ะสภาพอากาศทีเอ็นเอสกันค่ะ 18 กันยายนนี้กรมอุตุฯเตือนทั่วไทยจะมีฝนตกหนัก มาจากร่องมรสุมที่พาดผ่านบริเวณภาคกลางภาคอีสานและ บริเวณทะเลจีนใต้ค่ะ ขณะเดียวกันมรสุมตะวันตกที่พัด บ้านเรานั้นก็มีกำลังแรงขึ้น ลักษณะเช่นนี้ก็เลยส่งผลทำให้ทั่วไทยมีฝนตกหนัก ตายตัวนะคะ อายุ มีคนอยู่ ว่าจะเคลื่อนตัวลงสู่ทะเลจีนใต้ ถ้าอยู่ในทะเล โทนร้อนแรง ไต้ฝุ่นตามลำดับนะครับและจากนั้น ฝั่งที่เวียดนาม ประเทศลาว ลมมรสุม ตอนนี้บ้านเรา ที่นี่ฝนตกหนักมาก จังหวัดเชียงใหม่ อุตรดิตถ์ บอลโลก สุโขทัยและเพชรบูรณ์ ดอกร้อยละ 70 ของพื้นที่เช่นกันครับ ระวังฝนตกหนัก จังหวัดหนองคายบึงกาฬอุดรธานี คนนครนครพนม ยโสธรอำนาจเจริญอุบลราชธานี ชัยภูมิขอนแก่น ร้อยเอ็ด บุรีรัมย์ อากาศมีฝนฟ้าคะนองร้อยละ 80 ของ ที่และมีฝนตกหนัก บริเวณจังหวัด อุทัยธานีชัยนาท บุรีอ่างทอง สระบุรี นครศรีอยุธยากาญจนบุรี ราชบุรี สมุทรสงคราม สมุทรสาคร ร้อยละ เตือนให้ระวังฝนตกหนัก มาก บริเวณจังหวัดนครนายก บุหรี่ระยอง จันทบุรีและตราด คลื่นสูงประมาณ 2 เมตร ป้าย 160 74 ต้องระวังฝนตกครับ มอญ สุราษฎร์ธานี ภูเก็ตแล้วครับ เลขที่ส่งมา มากกว่า 2 ปริมณฑลนะคะช่วงนี้มีฝนตกชุกหนาแน่น ร้อยละ 80 บาทที่และมีฝนตกหนัก อากาศ อุณหภูมิ สีหน้ากัน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มน ฝึก Revoice พยากรณ์อากาศ TNN2024SEP03_1800</dc:title>
  <dc:creator/>
  <cp:keywords/>
  <dcterms:created xsi:type="dcterms:W3CDTF">2025-04-21T07:16:28Z</dcterms:created>
  <dcterms:modified xsi:type="dcterms:W3CDTF">2025-04-21T07: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เมษายน 2568 เวลา 13.18 น.</vt:lpwstr>
  </property>
  <property fmtid="{D5CDD505-2E9C-101B-9397-08002B2CF9AE}" pid="3" name="subtitle">
    <vt:lpwstr/>
  </property>
</Properties>
</file>